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Analysebericht zur SEO-Situation der Webseite „RÜ Zahnspange“</w:t>
      </w:r>
      <w:r>
        <w:t xml:space="preserve"> </w:t>
      </w:r>
      <w:r>
        <w:t xml:space="preserve">#### 1. Keyword-Dichte / mögliche fehlende Keywords</w:t>
      </w:r>
      <w:r>
        <w:t xml:space="preserve"> </w:t>
      </w:r>
      <w:r>
        <w:t xml:space="preserve">- **Keyword-Dichte:** Es gibt eine Vielzahl von relevanten Keywords, die in dem zur Verfügung gestellten Text angesprochen werden, insbesondere in Bezug auf die Behandlungen (z.B. „Zahnspangen“, „kieferorthopädische Behandlungen“). Eine gezielte Analyse der Keyword-Dichte in Textabschnitten könnte hilfreich sein, um sicherzustellen, dass die wichtigsten Keywords oft genug, aber nicht übermäßig verwendet werden (idealerweise zwischen 1-2% für primäre Keywords).</w:t>
      </w:r>
      <w:r>
        <w:t xml:space="preserve"> </w:t>
      </w:r>
      <w:r>
        <w:t xml:space="preserve">- **Mögliche fehlende Keywords:** Einige der vorgeschlagenen Keywords scheinen im aktuellen Text nicht ausreichend behandelt zu werden, zum Beispiel:</w:t>
      </w:r>
      <w:r>
        <w:t xml:space="preserve"> </w:t>
      </w:r>
      <w:r>
        <w:t xml:space="preserve">- „Vorteile von Invisalign“: Es könnte sinnvoll sein, einen speziellen Abschnitt mit detaillierten Informationen über die Vorteile und Funktionsweise von Invisalign hinzuzufügen.</w:t>
      </w:r>
      <w:r>
        <w:t xml:space="preserve"> </w:t>
      </w:r>
      <w:r>
        <w:t xml:space="preserve">- „Retouren / Rückfragen“ oder „Fragen zur Behandlung“ sollten eher prominent in der FAQ-Schriftführung platziert werden, um häufige Unsicherheiten potenzieller Patienten zu adressieren.</w:t>
      </w:r>
      <w:r>
        <w:t xml:space="preserve"> </w:t>
      </w:r>
      <w:r>
        <w:t xml:space="preserve">#### 2. Tonalität und Stil in Bezug auf SEO</w:t>
      </w:r>
      <w:r>
        <w:t xml:space="preserve"> </w:t>
      </w:r>
      <w:r>
        <w:t xml:space="preserve">- **Tonalität:** Der Text ist freundlich, einladend und informativ, was ideal ist, besonders für eine Zielgruppe, die Kinder- und Jugendbehandlungen sucht. Der Inhalt ist professionell und spricht die Gefühle von Eltern und Kindern an, was gut für die Kundenbindung ist. Dies ist insoweit günstig, als dass Google positive Nutzererfahrungen belohnt.</w:t>
      </w:r>
      <w:r>
        <w:t xml:space="preserve"> </w:t>
      </w:r>
      <w:r>
        <w:t xml:space="preserve">- **Stil:** Die Verwendung von klaren, einfachen Sätzen und Absätzen erleichtert das Verständnis, was positiv ist. Möglicher Verbesserungspotenzial: die Integration von mehr aktiven Verben kann die Ansprache dynamischer gestalten. Außerdem sollten Abschnitte mit häufigen Keywords strukturiert und hervorgehoben werden; z.B. durch Zwischenüberschriften.</w:t>
      </w:r>
      <w:r>
        <w:t xml:space="preserve"> </w:t>
      </w:r>
      <w:r>
        <w:t xml:space="preserve">#### 3. Offensichtliche inhaltliche Lücken</w:t>
      </w:r>
      <w:r>
        <w:t xml:space="preserve"> </w:t>
      </w:r>
      <w:r>
        <w:t xml:space="preserve">- **Fehlende Informationen über Behandlungen:** Es könnte mehr Fokus auf bestimmte Behandlungen gelegt werden, etwa indem individuelle Vorteile für verschiedene Altersgruppen (Erwachsene, Jugendliche) klarer hervorgehoben werden.</w:t>
      </w:r>
      <w:r>
        <w:t xml:space="preserve"> </w:t>
      </w:r>
      <w:r>
        <w:t xml:space="preserve">- **Finanzierungsmöglichkeiten und Versicherungsfragen:** Der Text berührt einige Informationen über Kostenübernahme und Ratenzahlungspläne, doch detailliertere Informationen könnten potenzielle Patienten anziehen und Bedenken ausräumen. Verlinkungen oder Hinweise zu speziellen Finanzierungsmöglichkeiten könnten hier hilfreich sein.</w:t>
      </w:r>
      <w:r>
        <w:t xml:space="preserve"> </w:t>
      </w:r>
      <w:r>
        <w:t xml:space="preserve">- **Lokale SEO-Optimierung:** Trotz Nennung von „Zahnärzte Essen“ und „Kieferorthopädie Essen“ ist eine präzisere Einbindung von lokal relevanten Informationen zu den Öffnungszeiten, Anfahrtswegen und Parkmöglichkeiten eine gute Methode zur Steigerung der Sichtbarkeit in lokalen Suchergebnissen.</w:t>
      </w:r>
      <w:r>
        <w:t xml:space="preserve"> </w:t>
      </w:r>
      <w:r>
        <w:t xml:space="preserve">#### Fazit</w:t>
      </w:r>
      <w:r>
        <w:t xml:space="preserve"> </w:t>
      </w:r>
      <w:r>
        <w:t xml:space="preserve">Insgesamt ist die Webseite gut strukturiert und ansprechend, jedoch gibt es Raum für Optimierung in Bezug auf Keyword-Dichte, lokale SEO-Strategie sowie die Bereitstellung detailliertere Inhalte zu Behandlungen und Finanzierungsmöglichkeiten. Eine gezielte SEO-Optimierung wird sowohl die Sichtbarkeit in Suchmaschinen verbessern als auch potenzielle Patienten informieren und anziehen.</w:t>
      </w:r>
    </w:p>
    <w:p>
      <w:pPr>
        <w:pStyle w:val="BodyText"/>
      </w:pPr>
      <w:r>
        <w:t xml:space="preserve">Erklärung der Verbesserungen:</w:t>
      </w:r>
    </w:p>
    <w:p>
      <w:pPr>
        <w:pStyle w:val="BodyText"/>
      </w:pPr>
      <w:r>
        <w:t xml:space="preserve">1) **Verbesserungen**: Der neue Text enthält gezielte Keywords wie "kieferorthopädische Behandlungen" und "Moderne Zahnspangen", die Lesbarkeit wurde erhöht, und es gab eine bessere Strukturierung durch Aufzählungen und gezielte Ansprache verschiedener Zielgruppen (z.B. Kinder und Erwachsene). Zudem wurden präzisere Formulierungen verwendet, um Vertrauen und Professionalität auszudrücken.</w:t>
      </w:r>
      <w:r>
        <w:t xml:space="preserve"> </w:t>
      </w:r>
      <w:r>
        <w:t xml:space="preserve">2) **SEO-Hilfsfaktoren**: Die Optimierung durch relevante Keywords verbessert die Auffindbarkeit in Suchmaschinen. Eine klare Struktur und Lesbarkeit fördern die Nutzererfahrung, was die Verweildauer erhöht und die Absprungrate senkt, zwei wichtige Faktoren für das Ranking in Suchmaschin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enthält häufig relevante Schlüsselbegriffe wie "Zahnspangen", "kieferorthopädische Behandlungen", "traditionelle Brackets" und "unsichtbare Aligner". Es gibt jedoch Raum für eine bessere Keyword-Integration. Eine Keyword-Dichte zwischen 1-2 % ist optimal, aber bestimmte relevante Keywords könnten stärker hervorgehoben werden.</w:t>
      </w:r>
      <w:r>
        <w:t xml:space="preserve"> </w:t>
      </w:r>
      <w:r>
        <w:t xml:space="preserve">- **Fehlende Keywords**: Einige der Google Ads Keyword Vorschläge werden im Text nicht abgedeckt:</w:t>
      </w:r>
      <w:r>
        <w:t xml:space="preserve"> </w:t>
      </w:r>
      <w:r>
        <w:t xml:space="preserve">- „Zahnspangen für Kinder“ und „Behandlung von Kindern“ – Der aktuelle Text konzentriert sich mehr auf allgemeine Lösungen und weniger konkret auf Kinder.</w:t>
      </w:r>
      <w:r>
        <w:t xml:space="preserve"> </w:t>
      </w:r>
      <w:r>
        <w:t xml:space="preserve">- „Behandlung von Jugendlichen“ – könnte mehr spezifische Informationen für diese Altersgruppe beinhalten.</w:t>
      </w:r>
      <w:r>
        <w:t xml:space="preserve"> </w:t>
      </w:r>
      <w:r>
        <w:t xml:space="preserve">- „Kostenübernahme“ und „Ratenzahlungspläne“ – wirtschaftliche Aspekte und Finanzierungsmöglichkeiten werden nicht erwähnt.</w:t>
      </w:r>
      <w:r>
        <w:t xml:space="preserve"> </w:t>
      </w:r>
      <w:r>
        <w:t xml:space="preserve">- „schöne Ästhetik“ und „Zahnhygiene“ – könnten stärker betont werden, da sie für Patienten entscheidend sind.</w:t>
      </w:r>
      <w:r>
        <w:t xml:space="preserve"> </w:t>
      </w:r>
      <w:r>
        <w:t xml:space="preserve">- „Wie lange dauert eine Zahnbehandlung?“ und ähnliche Fragen – aktuelle Inhalte könnten mehr auf Suchanfragen eingehen.</w:t>
      </w:r>
      <w:r>
        <w:t xml:space="preserve"> </w:t>
      </w:r>
      <w:r>
        <w:t xml:space="preserve">#### 2) Tonalität und Stil in Bezug auf SEO</w:t>
      </w:r>
      <w:r>
        <w:t xml:space="preserve"> </w:t>
      </w:r>
      <w:r>
        <w:t xml:space="preserve">- **Tonalität**: Die derzeitige Tonalität ist sachlich und informativ, was für medizinische Fachtexte angemessen ist. Sie spricht die Zielgruppe gut an, ist jedoch eher neutral und könnte mehr Emotion oder Dringlichkeit vermitteln, um die Patienten aktiv zu einer Terminvereinbarung zu animieren.</w:t>
      </w:r>
      <w:r>
        <w:t xml:space="preserve"> </w:t>
      </w:r>
      <w:r>
        <w:t xml:space="preserve">- **Stil**: Der Stil ist klar und präzise, was positiv ist. Allerdings könnte die Verwendung aktiver Formulierungen anstelle passiver Konstruktionen die Ansprache an den Leser verbessern. Anstatt 'Weniger Reibung und angenehmeres Tragegefühl' könnte man sagen 'Erleben Sie weniger Reibung und ein angenehmeres Tragegefühl'.</w:t>
      </w:r>
      <w:r>
        <w:t xml:space="preserve"> </w:t>
      </w:r>
      <w:r>
        <w:t xml:space="preserve">#### 3) Offensichtliche inhaltliche Lücken</w:t>
      </w:r>
      <w:r>
        <w:t xml:space="preserve"> </w:t>
      </w:r>
      <w:r>
        <w:t xml:space="preserve">- **Zielgruppenansprache**: Es fehlt eine klare Differenzierung der Behandlungen speziell für Kinder, Jugendliche und Erwachsene. Jede Zielgruppe hat unterschiedliche Bedürfnisse, und spezifische Abschnitte könnten helfen, diese zu bedienen.</w:t>
      </w:r>
      <w:r>
        <w:t xml:space="preserve"> </w:t>
      </w:r>
      <w:r>
        <w:t xml:space="preserve">- **Häufig gestellte Fragen**: Ein Abschnitt mit FAQs könnte viele häufige Anliegen und Fragen der Patienten adressieren und so die Sichtbarkeit in den Suchmaschinen verbessern.</w:t>
      </w:r>
      <w:r>
        <w:t xml:space="preserve"> </w:t>
      </w:r>
      <w:r>
        <w:t xml:space="preserve">- **Patientenbewertungen/Testimonial**: Fehlen von sozialen Beweisen oder Erfahrungsberichten, die das Vertrauen in die angebotenen Behandlungen steigern könnten.</w:t>
      </w:r>
      <w:r>
        <w:t xml:space="preserve"> </w:t>
      </w:r>
      <w:r>
        <w:t xml:space="preserve">- **Blog/Sekundäre Inhalte**: Die Einbeziehung eines Blogs könnte zusätzliche relevante Inhalte bereitstellen, die für Patienten von Interesse sind, wie Tipps zur Zahnhygiene während der Behandlung, Vergleiche zwischen verschiedenen Korrekturmethoden oder das Vorgehen bei der ersten Vorstellung.</w:t>
      </w:r>
      <w:r>
        <w:t xml:space="preserve"> </w:t>
      </w:r>
      <w:r>
        <w:t xml:space="preserve">- **Call-to-Action**: Der Abschnitt „Vereinbaren Sie jetzt Ihr unverbindliches Beratungsgespräch“ könnte deutlicher herausgestellt werden. Eine stärkere Handlungsaufforderung könnte die Conversion-Rate erhöhen.</w:t>
      </w:r>
      <w:r>
        <w:t xml:space="preserve"> </w:t>
      </w:r>
      <w:r>
        <w:t xml:space="preserve">### Fazit</w:t>
      </w:r>
      <w:r>
        <w:t xml:space="preserve"> </w:t>
      </w:r>
      <w:r>
        <w:t xml:space="preserve">Insgesamt gibt es Raum zur Optimierung sowohl der Keyword-Nutzung als auch der Inhalte auf der Seite. Durch die Anpassungen der Tonalität, die Verbesserung der Zielgruppenansprache und die Schließung inhaltlicher Lücken könnte die SEO-Performance maßgeblich gesteigert werden. Ein strategischer Ansatz zur Integration von Keywords und Erstellung von qualitativ hochwertigem, zielgruppenorientiertem Content wird empfohlen.</w:t>
      </w:r>
    </w:p>
    <w:p>
      <w:pPr>
        <w:pStyle w:val="BodyText"/>
      </w:pPr>
      <w:r>
        <w:t xml:space="preserve">Erklärung der Verbesserungen:</w:t>
      </w:r>
    </w:p>
    <w:p>
      <w:pPr>
        <w:pStyle w:val="BodyText"/>
      </w:pPr>
      <w:r>
        <w:t xml:space="preserve">1) Der optimierte Text hat eine klare Struktur und verwendet spezifischere Begriffe wie „kieferorthopädische Behandlung“ und „moderne Verfahren“. Dazu wurden auch Keywords integriert, die häufige Suchanfragen ansprechen, wie „Zahnkorrekturen“, „Ästhetik“ und „Behandlungserfolg“. Darüber hinaus sind einige Absätze präziser und zielgerichteter formuliert, was die Lesbarkeit erhöht und den Leser klarer anspricht.</w:t>
      </w:r>
      <w:r>
        <w:t xml:space="preserve"> </w:t>
      </w:r>
      <w:r>
        <w:t xml:space="preserve">2) Diese Verbesserungen sind aus SEO-Sicht hilfreich, da sie die Wahrscheinlichkeit erhöhen, dass der Text bei relevanten Suchanfragen besser platziert wird. Eine präzisere Keyword-Nutzung verbessert die Auffindbarkeit, während klarere und ansprechende Formulierungen die Verweildauer der Nutzer auf der Seite erhöhen können, was ebenfalls positiv für das Ranking ist. Die gezielte Ansprache der Zielgruppe (Erwachsene und Kinder) steigert zudem die Relevanz der Inhalte.</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deckt einige zentrale Keywords ab, die für Kieferorthopädie relevant sind, wie "Zahnspangen", "Behandlung", "Retainer" und "individuelle Behandlung". Allerdings könnte die Keyword-Dichte für spezifische Keywords wie "Kieferorthopädie Essen", "moderne Zahnspangen" und "unsichtbare Aligner" optimiert werden, da diese potenziell mehr Traffic anziehen könnten. Eine gewisse Keyword-Dichte (ca. 1-2%) für Haupt- und Nebenkeywords wäre hier optimal.</w:t>
      </w:r>
      <w:r>
        <w:t xml:space="preserve"> </w:t>
      </w:r>
      <w:r>
        <w:t xml:space="preserve">- **Mögliche fehlende Keywords**: Es wäre sinnvoll, Keywords wie "Zahnzusatzversicherung", "Vorteile von Invisalign" oder "kieferorthopädische Versorgung in Essen" gezielt einzubauen, um relevante Suchanfragen besser abzudecken. Zudem fehlen konkrete geografische Bezüge und lokale Optimierungen, die für die Auffindbarkeit in Suchmaschinen von größter Bedeutung sind.</w:t>
      </w:r>
      <w:r>
        <w:t xml:space="preserve"> </w:t>
      </w:r>
      <w:r>
        <w:t xml:space="preserve">#### 2) Tonalität und Stil in Bezug auf SEO</w:t>
      </w:r>
      <w:r>
        <w:t xml:space="preserve"> </w:t>
      </w:r>
      <w:r>
        <w:t xml:space="preserve">- **Tonalität**: Der Text hat einen professionellen und einladenden Ton, der potenzielle Kunden ermutigt, eine Behandlung in Anspruch zu nehmen. Die Verwendung von "wir begleiten Sie" und "Ihr individueller Behandlungsplan" schafft Vertrauen und vermittelt ein Gefühl der persönlichen Betreuung.</w:t>
      </w:r>
      <w:r>
        <w:t xml:space="preserve"> </w:t>
      </w:r>
      <w:r>
        <w:t xml:space="preserve">- **Stil**: Der Stil ist informativ und klar, jedoch könnte er mehr emotionale Ansprache enthalten, um potenzielle Patienten zu motivieren. Eine stärkere Betonung der Vorteile der Behandlung, eine Kombination mit emotional ansprechenden Formulierungen und direkte Ansprache der Zielgruppe könnte die Ansprache verbessern. Zudem könnte die Verwendung von Aufzählungen oder Zwischenüberschriften die Lesbarkeit erhöhen.</w:t>
      </w:r>
      <w:r>
        <w:t xml:space="preserve"> </w:t>
      </w:r>
      <w:r>
        <w:t xml:space="preserve">#### 3) Offensichtliche inhaltliche Lücken</w:t>
      </w:r>
      <w:r>
        <w:t xml:space="preserve"> </w:t>
      </w:r>
      <w:r>
        <w:t xml:space="preserve">- **Inhaltliche Lücken**: Der Text könnte erweitert werden, um mehr Informationen über verschiedene Behandlungsmethoden bereitzustellen, insbesondere hinsichtlich neuer Technologien oder Methoden wie unsichtbaren Alignern oder selbstligierenden Brackets.</w:t>
      </w:r>
      <w:r>
        <w:t xml:space="preserve"> </w:t>
      </w:r>
      <w:r>
        <w:t xml:space="preserve">- **FAQs und Informationsabschnitte**: Ein Abschnitt über häufig gestellte Fragen (FAQ) könnte potenziellen Patienten helfen, Unsicherheiten zu beseitigen und konkrete Informationen zu Behandlungsdauer, Regelmäßigkeit der Kontrollen oder Kosten zu erhalten.</w:t>
      </w:r>
      <w:r>
        <w:t xml:space="preserve"> </w:t>
      </w:r>
      <w:r>
        <w:t xml:space="preserve">- **Blog-Integration**: Das Hinzufügen eines Blogs oder von Artikeln zu allgemeinen zahnmedizinischen Themen, z. B. Mundhygiene bei Tragen einer Zahnspange oder Tipps zur Zahnpflege, könnte den Inhalt diversifizieren und zusätzliche SEO-Punkte für Long-Tail-Keywords generieren.</w:t>
      </w:r>
      <w:r>
        <w:t xml:space="preserve"> </w:t>
      </w:r>
      <w:r>
        <w:t xml:space="preserve">- **Call-to-Action (CTA)**: Es könnte hilfreich sein, den CTA ("Vereinbaren Sie jetzt Ihr unverbindliches Beratungsgespräch") stärker hervorzuheben und möglicherweise verschiedene Möglichkeiten zu bieten – schriftliche Anfragen, Telefonkontakte, Online-Buchung – um unterschiedliche Präferenzen potenzieller Patienten zu bedienen.</w:t>
      </w:r>
      <w:r>
        <w:t xml:space="preserve"> </w:t>
      </w:r>
      <w:r>
        <w:t xml:space="preserve">### Zusammenfassung</w:t>
      </w:r>
      <w:r>
        <w:t xml:space="preserve"> </w:t>
      </w:r>
      <w:r>
        <w:t xml:space="preserve">Diese Webseite hat eine solide Grundlage für ein gutes Ranking im Bereich Kieferorthopädie, jedoch gibt es Potenzial für Verbesserungen hinsichtlich Keyword-Integration, emotionaler Ansprache sowie der Behebung inhaltlicher Lücken. Eine gezielte Anpassung dieser Elemente könnte dazu beitragen, die Sichtbarkeit auf Suchmaschinen zu erhöhen und die Conversion-Raten zu steigern.</w:t>
      </w:r>
    </w:p>
    <w:p>
      <w:pPr>
        <w:pStyle w:val="BodyText"/>
      </w:pPr>
      <w:r>
        <w:t xml:space="preserve">Erklärung der Verbesserungen:</w:t>
      </w:r>
    </w:p>
    <w:p>
      <w:pPr>
        <w:pStyle w:val="BodyText"/>
      </w:pPr>
      <w:r>
        <w:t xml:space="preserve">1) Verbesserung: Der optimierte Text verwendet gezielte Keywords wie "Kieferorthopädie Essen" und "moderne feste Zahnspangen", um die Relevanz für Suchanfragen zu erhöhen. Zudem wurden Details zur Behandlung und den Angeboten (z.B. Ratenzahlungspläne) präziser und ansprechender formuliert, was den Informationsgehalt erhöht.</w:t>
      </w:r>
      <w:r>
        <w:t xml:space="preserve"> </w:t>
      </w:r>
      <w:r>
        <w:t xml:space="preserve">2) Aus SEO-Sicht ist dies hilfreich, da die Verwendung spezifischer Keywords die Auffindbarkeit in Suchmaschinen verbessert und das Interesse potenzieller Patienten weckt. Hochwertige, informative Inhalte fördern zudem das Engagement der Nutzer und reduzieren die Absprungrate, was sich positiv auf das Ranking auswirk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Text enthält häufige Keywords wie „klare Aligner“, „Zahnkorrektur“ und „Effizienz“, aber die Dichte ist insgesamt niedrig. Eine gezielte Verwendung von relevanten Keywords könnte die Sichtbarkeit in Suchmaschinen verbessern. Es könnten auch Variationen dieser Keywords eingebaut werden, um Synonyme und Long-Tail-Keywords zu integrieren.</w:t>
      </w:r>
      <w:r>
        <w:t xml:space="preserve"> </w:t>
      </w:r>
      <w:r>
        <w:t xml:space="preserve">- **Mögliche fehlende Keywords**:</w:t>
      </w:r>
      <w:r>
        <w:t xml:space="preserve"> </w:t>
      </w:r>
      <w:r>
        <w:t xml:space="preserve">- Die wichtigsten Keywords aus den Google Ads Vorschlägen wie „Zahnspangen für Kinder“, „Zahnarzt Essen“ und „Behandlung von Kindern“ sind nicht im Text enthalten. Dies könnte die Relevanz für potenzielle Kunden verringern, welche diese spezifischen Begriffe suchen.</w:t>
      </w:r>
      <w:r>
        <w:t xml:space="preserve"> </w:t>
      </w:r>
      <w:r>
        <w:t xml:space="preserve">- Weitere Begriffe wie „Vorteile von Invisalign“, „kostenlose Erstberatung“ oder spezifische Informationen wie „Kostenübernahme“ und „Ratenzahlungspläne“ fehlen, was potenzielle Interessenten sowohl über die Behandlungen als auch die Finanzierungsmöglichkeiten informiert.</w:t>
      </w:r>
      <w:r>
        <w:t xml:space="preserve"> </w:t>
      </w:r>
      <w:r>
        <w:t xml:space="preserve">#### 2) Tonalität und Stil in Bezug auf SEO</w:t>
      </w:r>
      <w:r>
        <w:t xml:space="preserve"> </w:t>
      </w:r>
      <w:r>
        <w:t xml:space="preserve">- **Tonalität**: Der Text verwendet eine positive, einladende Sprache, die Vertrauen und Professionalität ausstrahlt. Die Ansprache ist direkt und könnte effektiv auf die Zielgruppe abzielen.</w:t>
      </w:r>
      <w:r>
        <w:t xml:space="preserve"> </w:t>
      </w:r>
      <w:r>
        <w:t xml:space="preserve">- **Stil**: Der Stil ist durch einen klaren Fokus auf die Vorteile und modernen Technologien in der Kieferorthopädie geprägt. Allerdings könnte eine stärkere Einbindung von emotionsgeladener Sprache helfen, die Leser emotional zu erreichen und sie zu einer Handlung zu motivieren (Call-to-Action).</w:t>
      </w:r>
      <w:r>
        <w:t xml:space="preserve"> </w:t>
      </w:r>
      <w:r>
        <w:t xml:space="preserve">- **SEO-Optimierung**: Die Verwendung von aktiven Verben und eine klarere Struktur der Inhalte könnten die Lesbarkeit und die User-Experience verbessern. Die Überschriften und Subüberschriften sollten auch gezielte Keywords enthalten, um die Seitenstruktur zu optimieren.</w:t>
      </w:r>
      <w:r>
        <w:t xml:space="preserve"> </w:t>
      </w:r>
      <w:r>
        <w:t xml:space="preserve">#### 3) Offensichtliche inhaltliche Lücken</w:t>
      </w:r>
      <w:r>
        <w:t xml:space="preserve"> </w:t>
      </w:r>
      <w:r>
        <w:t xml:space="preserve">- **Detaillierte Informationen**: Es fehlen spezifische Informationen zur Behandlung, wie die Dauer, dieArt der Behandlungen, mögliche Nebenwirkungen oder die Vergleichbarkeit zu traditionellen Zahnspangen.</w:t>
      </w:r>
      <w:r>
        <w:t xml:space="preserve"> </w:t>
      </w:r>
      <w:r>
        <w:t xml:space="preserve">- **Persönliche Geschichten oder Testimonials**: Um das Vertrauen der Nutzer zu gewinnen, könnten Kundenerfahrungen und Erfolgsgeschichten eingefügt werden. Diese helfen, die Dienstleistungen greifbarer zu machen und eine emotionale Verbindung zu potenziellen Kunden aufzubauen.</w:t>
      </w:r>
      <w:r>
        <w:t xml:space="preserve"> </w:t>
      </w:r>
      <w:r>
        <w:t xml:space="preserve">- **Finanzierungsoptionen und Kosten**: Informationen zu Kosten und Zahlungsmöglichkeiten sind sehr wichtig. Die Nutzenden suchen häufig nach Finanzierungsplänen; dies könnte deren Entscheidung zur Kontaktaufnahme beeinflussen.</w:t>
      </w:r>
      <w:r>
        <w:t xml:space="preserve"> </w:t>
      </w:r>
      <w:r>
        <w:t xml:space="preserve">- **FQA-Sektion**: Eine Sektion mit häufig gestellten Fragen (FAQs) zu Themen wie „Wie oft muss ich zur Kontrolle kommen?“ oder „Was ist die beste Zahnspange für Kinder?“ könnte potenzielle Kunden bei der Entscheidungsfindung unterstützen und gleichzeitig auf wichtige Fragen eingehen, die möglicherweise Bedenken auslösen könnten.</w:t>
      </w:r>
      <w:r>
        <w:t xml:space="preserve"> </w:t>
      </w:r>
      <w:r>
        <w:t xml:space="preserve">### Fazit und Empfehlungen:</w:t>
      </w:r>
      <w:r>
        <w:t xml:space="preserve"> </w:t>
      </w:r>
      <w:r>
        <w:t xml:space="preserve">Der Inhalt dieser Webseite bietet eine solide Grundlage, könnte jedoch erheblich von der Integration spezifischer Keywords, detaillierter Informationen und einer emotionaleren Ansprache profitieren. Für eine verbesserte SEO-Leistung sollte die Tonalität optimiert und weitere relevante Themen, die die potenziellen Klienten ansprechen, behandelt werden.</w:t>
      </w:r>
    </w:p>
    <w:p>
      <w:pPr>
        <w:pStyle w:val="BodyText"/>
      </w:pPr>
      <w:r>
        <w:t xml:space="preserve">Erklärung der Verbesserungen:</w:t>
      </w:r>
    </w:p>
    <w:p>
      <w:pPr>
        <w:pStyle w:val="BodyText"/>
      </w:pPr>
      <w:r>
        <w:t xml:space="preserve">1) Verbesserungen:</w:t>
      </w:r>
      <w:r>
        <w:t xml:space="preserve"> </w:t>
      </w:r>
      <w:r>
        <w:t xml:space="preserve">- Der Text enthält nun spezifischere Begriffe wie "kieferorthopädische Behandlungen" und "lose Zahnspangen", die die Zielgruppe klarer ansprechen.</w:t>
      </w:r>
      <w:r>
        <w:t xml:space="preserve"> </w:t>
      </w:r>
      <w:r>
        <w:t xml:space="preserve">- Es wurden relevante Keywords konsequenter und effektiver eingesetzt (z. B. "unsichtbare Aligner").</w:t>
      </w:r>
      <w:r>
        <w:t xml:space="preserve"> </w:t>
      </w:r>
      <w:r>
        <w:t xml:space="preserve">- Der Text hat eine klarere Struktur, die die Vorteile und Merkmale der angebotenen Produkte besser hervorhebt.</w:t>
      </w:r>
      <w:r>
        <w:t xml:space="preserve"> </w:t>
      </w:r>
      <w:r>
        <w:t xml:space="preserve">2) Aus SEO-Sicht ist diese Optimierung hilfreich, weil sie die Relevanz der Inhalte für Suchanfragen erhöht, was zu einer besseren Sichtbarkeit in den Suchmaschinen führt. Die Verwendung präziser Keywords hilft dabei, die richtige Zielgruppe anzusprechen und Verbesserung der Nutzererfahrung fördert die Verweildauer und Conversion-Rate auf der Seite.</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RÜ Zahnspange Webseite</w:t>
      </w:r>
      <w:r>
        <w:t xml:space="preserve"> </w:t>
      </w:r>
      <w:r>
        <w:t xml:space="preserve">#### 1) Keyword-Dichte / Mögliche fehlende Keywords</w:t>
      </w:r>
      <w:r>
        <w:t xml:space="preserve"> </w:t>
      </w:r>
      <w:r>
        <w:t xml:space="preserve">- **Keyword-Dichte:** Der Text enthält einige relevante Keywords wie „Kieferorthopädie“, „Zahnspangen“, „Behandlungen“ und „Kinder“. Es müsste jedoch eine gezielte Integration spezifischer Keywords aus der Google Ads Liste erfolgen, um die Sichtbarkeit zu erhöhen. Der Text bezieht sich nicht ausreichend auf spezielle Suchbegriffe wie „unsichtbare Aligner“, „frühzeitige Interventionen“ oder „Selbstligierende Brackets“.</w:t>
      </w:r>
      <w:r>
        <w:t xml:space="preserve"> </w:t>
      </w:r>
      <w:r>
        <w:t xml:space="preserve">- **Mögliche fehlende Keywords:** Die Integration von Keywords wie „Was kostet eine Zahnspange“ oder „Vorteile von Invisalign“ wird nicht thematisiert. Auch spezifische Dienstleistungen wie „Ratenzahlungspläne“ und „Kostenübernahme“ sind wichtig für potenzielle Kunden und sollten in den Text eingebaut werden.</w:t>
      </w:r>
      <w:r>
        <w:t xml:space="preserve"> </w:t>
      </w:r>
      <w:r>
        <w:t xml:space="preserve">#### 2) Tonalität und Stil in Bezug auf SEO</w:t>
      </w:r>
      <w:r>
        <w:t xml:space="preserve"> </w:t>
      </w:r>
      <w:r>
        <w:t xml:space="preserve">- **Tonalität:** Die Tonalität ist allgemein positiv, betont das Wohlbefinden der Patienten und die fachliche Kompetenz. Dies ist geeignet, um Vertrauen aufzubauen, was für SEO wichtig ist.</w:t>
      </w:r>
      <w:r>
        <w:t xml:space="preserve"> </w:t>
      </w:r>
      <w:r>
        <w:t xml:space="preserve">- **Stil:** Der Stil könnte jedoch gezielter auf die integrierten Keywords und Phrasen aus den Suchanfragen optimiert werden. Der Text sollte klarer strukturiert sein und absatzweise spezifische Services und häufige Fragen der Patienten ansprechen, um die Sichtbarkeit in den Suchmaschinen zu erhöhen. Das Einfügen von Call-to-Actions (CTAs) wie „Jetzt Beratungstermin vereinbaren“ könnte auch helfen, die Conversion-Rate zu steigern.</w:t>
      </w:r>
      <w:r>
        <w:t xml:space="preserve"> </w:t>
      </w:r>
      <w:r>
        <w:t xml:space="preserve">#### 3) Offensichtliche inhaltliche Lücken</w:t>
      </w:r>
      <w:r>
        <w:t xml:space="preserve"> </w:t>
      </w:r>
      <w:r>
        <w:t xml:space="preserve">- **Spezifische Dienstleistungen:** Es fehlen detaillierte Informationen über angebotene Produkte wie „unsichtbare Aligner“ und „feste Zahnspangen“ sowie deren Vorteile. Auch der Prozess zur Wahl der geeigneten Zahnspange wird nicht behandelt.</w:t>
      </w:r>
      <w:r>
        <w:t xml:space="preserve"> </w:t>
      </w:r>
      <w:r>
        <w:t xml:space="preserve">- **Patientenfragen:** Häufige Fragen, die durch Suchanfragen aufgeworfen werden, wie z.B. „Wie lange dauert eine Zahnbehandlung?“ und „Welche Methoden zur Stabilisierung nach der Behandlung?“, sollten proaktiv beantwortet werden, um das Informationsbedürfnis der Nutzer zu decken und die Relevanz zu erhöhen.</w:t>
      </w:r>
      <w:r>
        <w:t xml:space="preserve"> </w:t>
      </w:r>
      <w:r>
        <w:t xml:space="preserve">- **Preisgestaltung:** Ein Abschnitt über die Kosten anderer Behandlungen und die Möglichkeit von Ratenzahlungsplänen könnte hilfreich sein, da dies für viele Patienten entscheidend ist.</w:t>
      </w:r>
      <w:r>
        <w:t xml:space="preserve"> </w:t>
      </w:r>
      <w:r>
        <w:t xml:space="preserve">- **Zielgruppenansprache:** Der Text betont in erster Linie Kinder und Jugendliche, könnte aber durch Abschnitte, die sich an Erwachsene wenden, ergänzt werden.</w:t>
      </w:r>
      <w:r>
        <w:t xml:space="preserve"> </w:t>
      </w:r>
      <w:r>
        <w:t xml:space="preserve">- **Lokalitätsfaktor:** Es sollte mehr auf die Standortdaten eingegangen werden, um lokale SEO-Strategien zu stärken. Informationen zur Erreichbarkeit und über die Praxis könnten unter einem "Hier finden Sie uns" integrierten Abschnitt ausgearbeitet werden.</w:t>
      </w:r>
      <w:r>
        <w:t xml:space="preserve"> </w:t>
      </w:r>
      <w:r>
        <w:t xml:space="preserve">### Fazit</w:t>
      </w:r>
      <w:r>
        <w:t xml:space="preserve"> </w:t>
      </w:r>
      <w:r>
        <w:t xml:space="preserve">Insgesamt ist die SEO-Situation der Webseite ausbaufähig. Um das volle Potenzial auszuschöpfen, sollten relevante Keywords strategisch im Text platziert werden, häufige Fragen und Informationen zu Dienstleistungen ausführlicher behandelt werden. Verbesserungen in der Struktur und Tonalität können die Sichtbarkeit in Suchmaschinen erhöhen und die Nutzererfahrung verbessern.</w:t>
      </w:r>
    </w:p>
    <w:p>
      <w:pPr>
        <w:pStyle w:val="BodyText"/>
      </w:pPr>
      <w:r>
        <w:t xml:space="preserve">Erklärung der Verbesserungen:</w:t>
      </w:r>
    </w:p>
    <w:p>
      <w:pPr>
        <w:pStyle w:val="BodyText"/>
      </w:pPr>
      <w:r>
        <w:t xml:space="preserve">1) Der neue optimierte Text enthält spezifischere Informationen, wie etwa die Zuordnung der kieferorthopädischen Versorgung zu Essen und die Betonung von kindgerechten Behandlungen. Zudem wurden Formulierungen vereinfacht und wiederholte Begriffe reduziert, was die Lesbarkeit verbessert.</w:t>
      </w:r>
      <w:r>
        <w:t xml:space="preserve"> </w:t>
      </w:r>
      <w:r>
        <w:t xml:space="preserve">2) Diese Verbesserungen sind aus SEO-Sicht hilfreich, da sie die Relevanz und Benutzerfreundlichkeit erhöhen. Durch die Einbeziehung geografischer Keywords (z. B. „in Essen“) wird die Auffindbarkeit in lokalen Suchanfragen gesteigert, während klare, relevante Inhalte die Verweildauer auf der Seite erhöhen und die Konversionsrate verbessern könn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3T12:05:45Z</dcterms:created>
  <dcterms:modified xsi:type="dcterms:W3CDTF">2025-04-03T12:05:45Z</dcterms:modified>
</cp:coreProperties>
</file>

<file path=docProps/custom.xml><?xml version="1.0" encoding="utf-8"?>
<Properties xmlns="http://schemas.openxmlformats.org/officeDocument/2006/custom-properties" xmlns:vt="http://schemas.openxmlformats.org/officeDocument/2006/docPropsVTypes"/>
</file>